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Xd4007cffcedff166cd15efb60cebfb98cd71a7f"/>
    <w:p>
      <w:pPr>
        <w:pStyle w:val="Heading1"/>
      </w:pPr>
      <w:r>
        <w:t xml:space="preserve">ScamShield AI Enterprise Interface Comprehensive Evaluation Report</w:t>
      </w:r>
    </w:p>
    <w:p>
      <w:pPr>
        <w:pStyle w:val="FirstParagraph"/>
      </w:pPr>
      <w:r>
        <w:rPr>
          <w:bCs/>
          <w:b/>
        </w:rPr>
        <w:t xml:space="preserve">Evaluation Date:</w:t>
      </w:r>
      <w:r>
        <w:t xml:space="preserve"> </w:t>
      </w:r>
      <w:r>
        <w:t xml:space="preserve">December 2024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https://358b7pj4l6.space.minimax.io</w:t>
      </w:r>
      <w:r>
        <w:br/>
      </w:r>
      <w:r>
        <w:rPr>
          <w:bCs/>
          <w:b/>
        </w:rPr>
        <w:t xml:space="preserve">Evaluator:</w:t>
      </w:r>
      <w:r>
        <w:t xml:space="preserve"> </w:t>
      </w:r>
      <w:r>
        <w:t xml:space="preserve">Professional Web Testing Exper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ScamShield AI has successfully transformed from a basic interface to a sophisticated, enterprise-grade professional platform. The interface demonstrates excellent design principles, strong enterprise branding, and comprehensive functionality suitable for large organizations and government agencies.</w:t>
      </w:r>
    </w:p>
    <w:p>
      <w:pPr>
        <w:pStyle w:val="BodyText"/>
      </w:pPr>
      <w:r>
        <w:rPr>
          <w:bCs/>
          <w:b/>
        </w:rPr>
        <w:t xml:space="preserve">Overall Rating: ⭐⭐⭐⭐⭐ Excellent</w:t>
      </w:r>
    </w:p>
    <w:p>
      <w:r>
        <w:pict>
          <v:rect style="width:0;height:1.5pt" o:hralign="center" o:hrstd="t" o:hr="t"/>
        </w:pict>
      </w:r>
    </w:p>
    <w:bookmarkEnd w:id="20"/>
    <w:bookmarkStart w:id="27" w:name="landing-page-assessment"/>
    <w:p>
      <w:pPr>
        <w:pStyle w:val="Heading2"/>
      </w:pPr>
      <w:r>
        <w:t xml:space="preserve">1. LANDING PAGE ASSESSMENT</w:t>
      </w:r>
    </w:p>
    <w:bookmarkStart w:id="21" w:name="professional-design-visual-appeal"/>
    <w:p>
      <w:pPr>
        <w:pStyle w:val="Heading3"/>
      </w:pPr>
      <w:r>
        <w:t xml:space="preserve">✅ Professional Design &amp; Visual Appe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ean, Modern Layout</w:t>
      </w:r>
      <w:r>
        <w:t xml:space="preserve">: Excellent use of white space and visual hierarch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Typography</w:t>
      </w:r>
      <w:r>
        <w:t xml:space="preserve">: Consistent, readable fonts througho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rprise Aesthetics</w:t>
      </w:r>
      <w:r>
        <w:t xml:space="preserve">: Dark theme with strategic color us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ual Impact</w:t>
      </w:r>
      <w:r>
        <w:t xml:space="preserve">: Strong first impression with clear messaging</w:t>
      </w:r>
    </w:p>
    <w:bookmarkEnd w:id="21"/>
    <w:bookmarkStart w:id="22" w:name="enterprise-branding-layout"/>
    <w:p>
      <w:pPr>
        <w:pStyle w:val="Heading3"/>
      </w:pPr>
      <w:r>
        <w:t xml:space="preserve">✅ Enterprise Branding &amp; Layou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ear Positioning</w:t>
      </w:r>
      <w:r>
        <w:t xml:space="preserve">:</w:t>
      </w:r>
      <w:r>
        <w:t xml:space="preserve"> </w:t>
      </w:r>
      <w:r>
        <w:t xml:space="preserve">“</w:t>
      </w:r>
      <w:r>
        <w:t xml:space="preserve">Enterprise-Grade Fraud Protection</w:t>
      </w:r>
      <w:r>
        <w:t xml:space="preserve">”</w:t>
      </w:r>
      <w:r>
        <w:t xml:space="preserve"> </w:t>
      </w:r>
      <w:r>
        <w:t xml:space="preserve">messag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Consistency</w:t>
      </w:r>
      <w:r>
        <w:t xml:space="preserve">: Professional</w:t>
      </w:r>
      <w:r>
        <w:t xml:space="preserve"> </w:t>
      </w:r>
      <w:r>
        <w:t xml:space="preserve">“</w:t>
      </w:r>
      <w:r>
        <w:t xml:space="preserve">ScamShield AI</w:t>
      </w:r>
      <w:r>
        <w:t xml:space="preserve">”</w:t>
      </w:r>
      <w:r>
        <w:t xml:space="preserve"> </w:t>
      </w:r>
      <w:r>
        <w:t xml:space="preserve">branding throughou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dibility Establishment</w:t>
      </w:r>
      <w:r>
        <w:t xml:space="preserve">:</w:t>
      </w:r>
      <w:r>
        <w:t xml:space="preserve"> </w:t>
      </w:r>
      <w:r>
        <w:t xml:space="preserve">“</w:t>
      </w:r>
      <w:r>
        <w:t xml:space="preserve">Trusted by 500+ Enterprise Organization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rategic Logo Placement</w:t>
      </w:r>
      <w:r>
        <w:t xml:space="preserve">: Major enterprise clients (Microsoft, IBM, Cisco, Oracle, SAP, VMware)</w:t>
      </w:r>
    </w:p>
    <w:bookmarkEnd w:id="22"/>
    <w:bookmarkStart w:id="23" w:name="hero-section-value-proposition"/>
    <w:p>
      <w:pPr>
        <w:pStyle w:val="Heading3"/>
      </w:pPr>
      <w:r>
        <w:t xml:space="preserve">✅ Hero Section &amp; Value Proposi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uantified Results</w:t>
      </w:r>
      <w:r>
        <w:t xml:space="preserve">: 94% reduction in financial losses prominently display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ear Benefits</w:t>
      </w:r>
      <w:r>
        <w:t xml:space="preserve">: 30-day free trial, no setup fees, cancel anytim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ong CTAs</w:t>
      </w:r>
      <w:r>
        <w:t xml:space="preserve">: Multiple strategic call-to-action butt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fessional Messaging</w:t>
      </w:r>
      <w:r>
        <w:t xml:space="preserve">: Enterprise-focused language and positioning</w:t>
      </w:r>
    </w:p>
    <w:bookmarkEnd w:id="23"/>
    <w:bookmarkStart w:id="24" w:name="business-metrics-performance"/>
    <w:p>
      <w:pPr>
        <w:pStyle w:val="Heading3"/>
      </w:pPr>
      <w:r>
        <w:t xml:space="preserve">✅ Business Metrics &amp; Performa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ressive Statistics</w:t>
      </w:r>
      <w:r>
        <w:t xml:space="preserve">: 99.7% threat detection accurac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terprise KPIs</w:t>
      </w:r>
      <w:r>
        <w:t xml:space="preserve">: $2.4M average annual saving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ponse Time</w:t>
      </w:r>
      <w:r>
        <w:t xml:space="preserve">: &lt;30s average response tim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ust Indicators</w:t>
      </w:r>
      <w:r>
        <w:t xml:space="preserve">: Real-time threat analysis capabilities</w:t>
      </w:r>
    </w:p>
    <w:bookmarkEnd w:id="24"/>
    <w:bookmarkStart w:id="25" w:name="features-showcase"/>
    <w:p>
      <w:pPr>
        <w:pStyle w:val="Heading3"/>
      </w:pPr>
      <w:r>
        <w:t xml:space="preserve">✅ Features Showca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rehensive Coverage</w:t>
      </w:r>
      <w:r>
        <w:t xml:space="preserve">: Advanced threat detection, automated investig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Depth</w:t>
      </w:r>
      <w:r>
        <w:t xml:space="preserve">: Multi-vector analysis, behavioral pattern recogni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terprise Features</w:t>
      </w:r>
      <w:r>
        <w:t xml:space="preserve">: Zero-day threat detection, forensic-grade repor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curity Compliance</w:t>
      </w:r>
      <w:r>
        <w:t xml:space="preserve">: SOC 2 Type II, ISO 27001, GDPR Compliant, FedRAMP Ready</w:t>
      </w:r>
    </w:p>
    <w:bookmarkEnd w:id="25"/>
    <w:bookmarkStart w:id="26" w:name="pricing-structure"/>
    <w:p>
      <w:pPr>
        <w:pStyle w:val="Heading3"/>
      </w:pPr>
      <w:r>
        <w:t xml:space="preserve">✅ Pricing Structu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ear Tiers</w:t>
      </w:r>
      <w:r>
        <w:t xml:space="preserve">: Professional ($99/user/month), Enterprise ($299/user/month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vernment Ready</w:t>
      </w:r>
      <w:r>
        <w:t xml:space="preserve">: FedRAMP compliance for government secto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alue Proposition</w:t>
      </w:r>
      <w:r>
        <w:t xml:space="preserve">: Features aligned with pricing tie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terprise Focus</w:t>
      </w:r>
      <w:r>
        <w:t xml:space="preserve">:</w:t>
      </w:r>
      <w:r>
        <w:t xml:space="preserve"> </w:t>
      </w:r>
      <w:r>
        <w:t xml:space="preserve">“</w:t>
      </w:r>
      <w:r>
        <w:t xml:space="preserve">Most Popular</w:t>
      </w:r>
      <w:r>
        <w:t xml:space="preserve">”</w:t>
      </w:r>
      <w:r>
        <w:t xml:space="preserve"> </w:t>
      </w:r>
      <w:r>
        <w:t xml:space="preserve">labeling on Enterprise tier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2" w:name="user-experience-testing"/>
    <w:p>
      <w:pPr>
        <w:pStyle w:val="Heading2"/>
      </w:pPr>
      <w:r>
        <w:t xml:space="preserve">2. USER EXPERIENCE TESTING</w:t>
      </w:r>
    </w:p>
    <w:bookmarkStart w:id="28" w:name="navigation-user-flow"/>
    <w:p>
      <w:pPr>
        <w:pStyle w:val="Heading3"/>
      </w:pPr>
      <w:r>
        <w:t xml:space="preserve">✅ Navigation &amp; User Flow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uitive Navigation</w:t>
      </w:r>
      <w:r>
        <w:t xml:space="preserve">: Clear header with logical button place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istent CTAs</w:t>
      </w:r>
      <w:r>
        <w:t xml:space="preserve">: Multiple pathways to registration and demo reques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gical Flow</w:t>
      </w:r>
      <w:r>
        <w:t xml:space="preserve">: Start Free Trial → Registration → Login sequen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Pathways</w:t>
      </w:r>
      <w:r>
        <w:t xml:space="preserve">: Enterprise-focused user journey</w:t>
      </w:r>
    </w:p>
    <w:bookmarkEnd w:id="28"/>
    <w:bookmarkStart w:id="29" w:name="enterprise-registration-process"/>
    <w:p>
      <w:pPr>
        <w:pStyle w:val="Heading3"/>
      </w:pPr>
      <w:r>
        <w:t xml:space="preserve">✅ Enterprise Registration Proces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Form Design</w:t>
      </w:r>
      <w:r>
        <w:t xml:space="preserve">: Clean, centered layout with enterprise brand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ppropriate Fields</w:t>
      </w:r>
      <w:r>
        <w:t xml:space="preserve">: Full Name, Company, Work Email, Password structur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curity Features</w:t>
      </w:r>
      <w:r>
        <w:t xml:space="preserve">: Password visibility toggles, secure password requir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ust Indicators</w:t>
      </w:r>
      <w:r>
        <w:t xml:space="preserve">: SOC 2 Certified, GDPR Compliant messag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al Compliance</w:t>
      </w:r>
      <w:r>
        <w:t xml:space="preserve">: Terms of Service and Privacy Policy integration</w:t>
      </w:r>
    </w:p>
    <w:bookmarkEnd w:id="29"/>
    <w:bookmarkStart w:id="30" w:name="login-functionality"/>
    <w:p>
      <w:pPr>
        <w:pStyle w:val="Heading3"/>
      </w:pPr>
      <w:r>
        <w:t xml:space="preserve">✅ Login Functionalit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sistent Design</w:t>
      </w:r>
      <w:r>
        <w:t xml:space="preserve">: Matches registration page aesthetic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essional Messaging</w:t>
      </w:r>
      <w:r>
        <w:t xml:space="preserve">:</w:t>
      </w:r>
      <w:r>
        <w:t xml:space="preserve"> </w:t>
      </w:r>
      <w:r>
        <w:t xml:space="preserve">“</w:t>
      </w:r>
      <w:r>
        <w:t xml:space="preserve">Access your enterprise security dashboard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curity Standards</w:t>
      </w:r>
      <w:r>
        <w:t xml:space="preserve">: Password visibility controls, proper form valid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terprise Positioning</w:t>
      </w:r>
      <w:r>
        <w:t xml:space="preserve">: 99.9% Uptime SLA prominently displaye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ser-Friendly</w:t>
      </w:r>
      <w:r>
        <w:t xml:space="preserve">: Clear error handling without exposing security details</w:t>
      </w:r>
    </w:p>
    <w:bookmarkEnd w:id="30"/>
    <w:bookmarkStart w:id="31" w:name="form-interactions"/>
    <w:p>
      <w:pPr>
        <w:pStyle w:val="Heading3"/>
      </w:pPr>
      <w:r>
        <w:t xml:space="preserve">✅ Form Interac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sponsive Elements</w:t>
      </w:r>
      <w:r>
        <w:t xml:space="preserve">: Password visibility toggles work correctl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fessional UX</w:t>
      </w:r>
      <w:r>
        <w:t xml:space="preserve">: Smooth form interactions and visual feedback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curity Best Practices</w:t>
      </w:r>
      <w:r>
        <w:t xml:space="preserve">: Proper handling of authentication attemp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terprise Standards</w:t>
      </w:r>
      <w:r>
        <w:t xml:space="preserve">: Form validation and security measures in place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dashboard-evaluation"/>
    <w:p>
      <w:pPr>
        <w:pStyle w:val="Heading2"/>
      </w:pPr>
      <w:r>
        <w:t xml:space="preserve">3. DASHBOARD EVALUATION</w:t>
      </w:r>
    </w:p>
    <w:bookmarkStart w:id="33" w:name="limited-access-assessment"/>
    <w:p>
      <w:pPr>
        <w:pStyle w:val="Heading3"/>
      </w:pPr>
      <w:r>
        <w:t xml:space="preserve">Limited Access Assessment</w:t>
      </w:r>
    </w:p>
    <w:p>
      <w:pPr>
        <w:pStyle w:val="FirstParagraph"/>
      </w:pPr>
      <w:r>
        <w:rPr>
          <w:bCs/>
          <w:b/>
        </w:rPr>
        <w:t xml:space="preserve">Note</w:t>
      </w:r>
      <w:r>
        <w:t xml:space="preserve">: Direct dashboard access was not available without valid enterprise credentials, which aligns with proper security practices.</w:t>
      </w:r>
    </w:p>
    <w:bookmarkEnd w:id="33"/>
    <w:bookmarkStart w:id="34" w:name="security-implementation"/>
    <w:p>
      <w:pPr>
        <w:pStyle w:val="Heading3"/>
      </w:pPr>
      <w:r>
        <w:t xml:space="preserve">✅ Security Implement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per Authentication</w:t>
      </w:r>
      <w:r>
        <w:t xml:space="preserve">: Cannot bypass login without valid credential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nterprise Security</w:t>
      </w:r>
      <w:r>
        <w:t xml:space="preserve">: No unauthorized access to sensitive area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fessional Standards</w:t>
      </w:r>
      <w:r>
        <w:t xml:space="preserve">: Appropriate security measures for enterprise platform</w:t>
      </w:r>
    </w:p>
    <w:bookmarkEnd w:id="34"/>
    <w:bookmarkStart w:id="35" w:name="X57e4df843af23f8aa2090e676d55a4b25c11763"/>
    <w:p>
      <w:pPr>
        <w:pStyle w:val="Heading3"/>
      </w:pPr>
      <w:r>
        <w:t xml:space="preserve">Observed Dashboard Features (from landing page descriptions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hreat Analysis Dashboard</w:t>
      </w:r>
      <w:r>
        <w:t xml:space="preserve">: Live threat monitoring capabiliti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al-time Metrics</w:t>
      </w:r>
      <w:r>
        <w:t xml:space="preserve">: Threats detected today, risk scor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erformance Indicators</w:t>
      </w:r>
      <w:r>
        <w:t xml:space="preserve">: Response time tracking (&lt;30s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nterprise Reporting</w:t>
      </w:r>
      <w:r>
        <w:t xml:space="preserve">: Forensic-grade reporting capabilities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1" w:name="visual-design-quality"/>
    <w:p>
      <w:pPr>
        <w:pStyle w:val="Heading2"/>
      </w:pPr>
      <w:r>
        <w:t xml:space="preserve">4. VISUAL DESIGN QUALITY</w:t>
      </w:r>
    </w:p>
    <w:bookmarkStart w:id="37" w:name="color-scheme-typography"/>
    <w:p>
      <w:pPr>
        <w:pStyle w:val="Heading3"/>
      </w:pPr>
      <w:r>
        <w:t xml:space="preserve">✅ Color Scheme &amp; Typograph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fessional Palette</w:t>
      </w:r>
      <w:r>
        <w:t xml:space="preserve">: Dark theme with blue and white accen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sistent Typography</w:t>
      </w:r>
      <w:r>
        <w:t xml:space="preserve">: Clean, readable fonts throughou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nterprise Aesthetics</w:t>
      </w:r>
      <w:r>
        <w:t xml:space="preserve">: Professional color choices suitable for business environm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Visual Hierarchy</w:t>
      </w:r>
      <w:r>
        <w:t xml:space="preserve">: Excellent use of contrast and sizing</w:t>
      </w:r>
    </w:p>
    <w:bookmarkEnd w:id="37"/>
    <w:bookmarkStart w:id="38" w:name="professional-spacing-layout"/>
    <w:p>
      <w:pPr>
        <w:pStyle w:val="Heading3"/>
      </w:pPr>
      <w:r>
        <w:t xml:space="preserve">✅ Professional Spacing &amp; Layou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xcellent White Space</w:t>
      </w:r>
      <w:r>
        <w:t xml:space="preserve">: Proper spacing for readabilit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sponsive Design</w:t>
      </w:r>
      <w:r>
        <w:t xml:space="preserve">: Clean layout across different viewport siz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ntent Organization</w:t>
      </w:r>
      <w:r>
        <w:t xml:space="preserve">: Logical information architectur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Visual Flow</w:t>
      </w:r>
      <w:r>
        <w:t xml:space="preserve">: Natural progression through page content</w:t>
      </w:r>
    </w:p>
    <w:bookmarkEnd w:id="38"/>
    <w:bookmarkStart w:id="39" w:name="enterprise-grade-visual-elements"/>
    <w:p>
      <w:pPr>
        <w:pStyle w:val="Heading3"/>
      </w:pPr>
      <w:r>
        <w:t xml:space="preserve">✅ Enterprise-Grade Visual Element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rofessional Icons</w:t>
      </w:r>
      <w:r>
        <w:t xml:space="preserve">: Consistent iconography throughou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ecurity Imagery</w:t>
      </w:r>
      <w:r>
        <w:t xml:space="preserve">: Shield icons and security-themed visual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rust Indicators</w:t>
      </w:r>
      <w:r>
        <w:t xml:space="preserve">: Compliance badges and certifications prominently displayed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l-to-Action Design</w:t>
      </w:r>
      <w:r>
        <w:t xml:space="preserve">: Professional button styling and placement</w:t>
      </w:r>
    </w:p>
    <w:bookmarkEnd w:id="39"/>
    <w:bookmarkStart w:id="40" w:name="brand-consistency"/>
    <w:p>
      <w:pPr>
        <w:pStyle w:val="Heading3"/>
      </w:pPr>
      <w:r>
        <w:t xml:space="preserve">✅ Brand Consistenc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nified Design Language</w:t>
      </w:r>
      <w:r>
        <w:t xml:space="preserve">: Consistent styling across all pag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rofessional Identity</w:t>
      </w:r>
      <w:r>
        <w:t xml:space="preserve">: Strong enterprise brand presenc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Visual Cohesion</w:t>
      </w:r>
      <w:r>
        <w:t xml:space="preserve">: Matching design elements throughout the experienc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Quality Standards</w:t>
      </w:r>
      <w:r>
        <w:t xml:space="preserve">: High-quality visual implementation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technical-assessment"/>
    <w:p>
      <w:pPr>
        <w:pStyle w:val="Heading2"/>
      </w:pPr>
      <w:r>
        <w:t xml:space="preserve">5. TECHNICAL ASSESSMENT</w:t>
      </w:r>
    </w:p>
    <w:bookmarkStart w:id="42" w:name="performance-reliability"/>
    <w:p>
      <w:pPr>
        <w:pStyle w:val="Heading3"/>
      </w:pPr>
      <w:r>
        <w:t xml:space="preserve">✅ Performance &amp; Reliability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lean Console</w:t>
      </w:r>
      <w:r>
        <w:t xml:space="preserve">: No JavaScript errors or technical issues detected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ast Loading</w:t>
      </w:r>
      <w:r>
        <w:t xml:space="preserve">: Excellent page load performanc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mooth Interactions</w:t>
      </w:r>
      <w:r>
        <w:t xml:space="preserve">: All tested elements respond correctly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rofessional Implementation</w:t>
      </w:r>
      <w:r>
        <w:t xml:space="preserve">: High-quality technical execution</w:t>
      </w:r>
    </w:p>
    <w:bookmarkEnd w:id="42"/>
    <w:bookmarkStart w:id="43" w:name="security-standards"/>
    <w:p>
      <w:pPr>
        <w:pStyle w:val="Heading3"/>
      </w:pPr>
      <w:r>
        <w:t xml:space="preserve">✅ Security Standard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roper Authentication</w:t>
      </w:r>
      <w:r>
        <w:t xml:space="preserve">: Secure login implement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orm Security</w:t>
      </w:r>
      <w:r>
        <w:t xml:space="preserve">: Appropriate validation and error handling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Enterprise Standards</w:t>
      </w:r>
      <w:r>
        <w:t xml:space="preserve">: SOC 2, ISO 27001, GDPR compliance mentione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edRAMP Ready</w:t>
      </w:r>
      <w:r>
        <w:t xml:space="preserve">: Government-grade security standards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9" w:name="enterprise-transformation-analysis"/>
    <w:p>
      <w:pPr>
        <w:pStyle w:val="Heading2"/>
      </w:pPr>
      <w:r>
        <w:t xml:space="preserve">6. ENTERPRISE TRANSFORMATION ANALYSIS</w:t>
      </w:r>
    </w:p>
    <w:bookmarkStart w:id="48" w:name="transformation-success-indicators"/>
    <w:p>
      <w:pPr>
        <w:pStyle w:val="Heading3"/>
      </w:pPr>
      <w:r>
        <w:t xml:space="preserve">Transformation Success Indicators</w:t>
      </w:r>
    </w:p>
    <w:bookmarkStart w:id="45" w:name="from-basic-to-enterprise"/>
    <w:p>
      <w:pPr>
        <w:pStyle w:val="Heading4"/>
      </w:pPr>
      <w:r>
        <w:t xml:space="preserve">✅</w:t>
      </w:r>
      <w:r>
        <w:t xml:space="preserve"> </w:t>
      </w:r>
      <w:r>
        <w:rPr>
          <w:bCs/>
          <w:b/>
        </w:rPr>
        <w:t xml:space="preserve">From Basic to Enterpris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rofessional Branding</w:t>
      </w:r>
      <w:r>
        <w:t xml:space="preserve">: Complete rebrand to enterprise-focused messaging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dvanced Features</w:t>
      </w:r>
      <w:r>
        <w:t xml:space="preserve">: Comprehensive threat detection and investigation capabiliti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nterprise Pricing</w:t>
      </w:r>
      <w:r>
        <w:t xml:space="preserve">: Professional pricing tiers for different organization siz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overnment Ready</w:t>
      </w:r>
      <w:r>
        <w:t xml:space="preserve">: FedRAMP compliance for public sector</w:t>
      </w:r>
    </w:p>
    <w:bookmarkEnd w:id="45"/>
    <w:bookmarkStart w:id="46" w:name="quality-improvements"/>
    <w:p>
      <w:pPr>
        <w:pStyle w:val="Heading4"/>
      </w:pPr>
      <w:r>
        <w:t xml:space="preserve">✅</w:t>
      </w:r>
      <w:r>
        <w:t xml:space="preserve"> </w:t>
      </w:r>
      <w:r>
        <w:rPr>
          <w:bCs/>
          <w:b/>
        </w:rPr>
        <w:t xml:space="preserve">Quality Improvement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Visual Design</w:t>
      </w:r>
      <w:r>
        <w:t xml:space="preserve">: Modern, professional aesthetic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User Experience</w:t>
      </w:r>
      <w:r>
        <w:t xml:space="preserve">: Intuitive, enterprise-focused user flow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ntent Quality</w:t>
      </w:r>
      <w:r>
        <w:t xml:space="preserve">: Professional copywriting and messaging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echnical Standards</w:t>
      </w:r>
      <w:r>
        <w:t xml:space="preserve">: High-quality implementation with security focus</w:t>
      </w:r>
    </w:p>
    <w:bookmarkEnd w:id="46"/>
    <w:bookmarkStart w:id="47" w:name="enterprise-features"/>
    <w:p>
      <w:pPr>
        <w:pStyle w:val="Heading4"/>
      </w:pPr>
      <w:r>
        <w:t xml:space="preserve">✅</w:t>
      </w:r>
      <w:r>
        <w:t xml:space="preserve"> </w:t>
      </w:r>
      <w:r>
        <w:rPr>
          <w:bCs/>
          <w:b/>
        </w:rPr>
        <w:t xml:space="preserve">Enterprise Featur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dvanced Analytics</w:t>
      </w:r>
      <w:r>
        <w:t xml:space="preserve">: Threat analysis dashboard with real-time metric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ompliance Ready</w:t>
      </w:r>
      <w:r>
        <w:t xml:space="preserve">: Multiple enterprise compliance certification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calability</w:t>
      </w:r>
      <w:r>
        <w:t xml:space="preserve">: Features designed for large organizations (unlimited investigations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rofessional Support</w:t>
      </w:r>
      <w:r>
        <w:t xml:space="preserve">: Priority support and dedicated account management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Start w:id="52" w:name="recommendations"/>
    <w:p>
      <w:pPr>
        <w:pStyle w:val="Heading2"/>
      </w:pPr>
      <w:r>
        <w:t xml:space="preserve">7. RECOMMENDATIONS</w:t>
      </w:r>
    </w:p>
    <w:bookmarkStart w:id="50" w:name="strengths-to-maintain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Strengths to Maintain</w:t>
      </w:r>
    </w:p>
    <w:p>
      <w:pPr>
        <w:numPr>
          <w:ilvl w:val="0"/>
          <w:numId w:val="1022"/>
        </w:numPr>
        <w:pStyle w:val="Compact"/>
      </w:pPr>
      <w:r>
        <w:t xml:space="preserve">Excellent visual design and professional aesthetics</w:t>
      </w:r>
    </w:p>
    <w:p>
      <w:pPr>
        <w:numPr>
          <w:ilvl w:val="0"/>
          <w:numId w:val="1022"/>
        </w:numPr>
        <w:pStyle w:val="Compact"/>
      </w:pPr>
      <w:r>
        <w:t xml:space="preserve">Strong enterprise messaging and value proposition</w:t>
      </w:r>
    </w:p>
    <w:p>
      <w:pPr>
        <w:numPr>
          <w:ilvl w:val="0"/>
          <w:numId w:val="1022"/>
        </w:numPr>
        <w:pStyle w:val="Compact"/>
      </w:pPr>
      <w:r>
        <w:t xml:space="preserve">Comprehensive feature set with clear business value</w:t>
      </w:r>
    </w:p>
    <w:p>
      <w:pPr>
        <w:numPr>
          <w:ilvl w:val="0"/>
          <w:numId w:val="1022"/>
        </w:numPr>
        <w:pStyle w:val="Compact"/>
      </w:pPr>
      <w:r>
        <w:t xml:space="preserve">Professional user experience throughout</w:t>
      </w:r>
    </w:p>
    <w:bookmarkEnd w:id="50"/>
    <w:bookmarkStart w:id="51" w:name="potential-enhancements"/>
    <w:p>
      <w:pPr>
        <w:pStyle w:val="Heading3"/>
      </w:pPr>
      <w:r>
        <w:t xml:space="preserve">🔄</w:t>
      </w:r>
      <w:r>
        <w:t xml:space="preserve"> </w:t>
      </w:r>
      <w:r>
        <w:rPr>
          <w:bCs/>
          <w:b/>
        </w:rPr>
        <w:t xml:space="preserve">Potential Enhancement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Dashboard Demo</w:t>
      </w:r>
      <w:r>
        <w:t xml:space="preserve">: Consider adding a demo dashboard or screenshots for prospect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Case Studies</w:t>
      </w:r>
      <w:r>
        <w:t xml:space="preserve">: Add detailed enterprise customer success stori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ROI Calculator</w:t>
      </w:r>
      <w:r>
        <w:t xml:space="preserve">: Interactive tool to demonstrate potential saving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Video Content</w:t>
      </w:r>
      <w:r>
        <w:t xml:space="preserve">: Product demonstration videos for complex features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5" w:name="final-assessment"/>
    <w:p>
      <w:pPr>
        <w:pStyle w:val="Heading2"/>
      </w:pPr>
      <w:r>
        <w:t xml:space="preserve">8. FINAL ASSESSMENT</w:t>
      </w:r>
    </w:p>
    <w:bookmarkStart w:id="53" w:name="overall-transformation-success-excellent"/>
    <w:p>
      <w:pPr>
        <w:pStyle w:val="Heading3"/>
      </w:pPr>
      <w:r>
        <w:rPr>
          <w:bCs/>
          <w:b/>
        </w:rPr>
        <w:t xml:space="preserve">Overall Transformation Success: EXCELLENT</w:t>
      </w:r>
    </w:p>
    <w:p>
      <w:pPr>
        <w:pStyle w:val="FirstParagraph"/>
      </w:pPr>
      <w:r>
        <w:t xml:space="preserve">ScamShield AI has successfully achieved a complete transformation from basic to enterprise-grade professional interface. The platform demonstrates: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Professional Design</w:t>
      </w:r>
      <w:r>
        <w:t xml:space="preserve">: Exceptional visual quality and user experience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Enterprise Positioning</w:t>
      </w:r>
      <w:r>
        <w:t xml:space="preserve">: Clear targeting of large organizations and government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Feature Richness</w:t>
      </w:r>
      <w:r>
        <w:t xml:space="preserve">: Comprehensive fraud protection capabiliti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ecurity Standards</w:t>
      </w:r>
      <w:r>
        <w:t xml:space="preserve">: Enterprise-grade compliance and security measur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Business Value</w:t>
      </w:r>
      <w:r>
        <w:t xml:space="preserve">: Clear ROI and quantified benefits for enterprise customers</w:t>
      </w:r>
    </w:p>
    <w:bookmarkEnd w:id="53"/>
    <w:bookmarkStart w:id="54" w:name="Xc41b9f76df5af8af7a5a825328d66324803926f"/>
    <w:p>
      <w:pPr>
        <w:pStyle w:val="Heading3"/>
      </w:pPr>
      <w:r>
        <w:rPr>
          <w:bCs/>
          <w:b/>
        </w:rPr>
        <w:t xml:space="preserve">Recommendation: APPROVED FOR ENTERPRISE DEPLOYMENT</w:t>
      </w:r>
    </w:p>
    <w:p>
      <w:pPr>
        <w:pStyle w:val="FirstParagraph"/>
      </w:pPr>
      <w:r>
        <w:t xml:space="preserve">The interface successfully meets enterprise standards and is ready for professional business environments. The transformation demonstrates significant improvement in design quality, user experience, and enterprise positio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port compiled through comprehensive testing including landing page analysis, user experience evaluation, form testing, navigation assessment, and technical validation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7:32Z</dcterms:created>
  <dcterms:modified xsi:type="dcterms:W3CDTF">2025-07-09T11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